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Valer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all'Agnol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avalese, TN, Italia Faver, T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Faver, T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6/01/198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8681078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olimporelax@liber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7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7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7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7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